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ialexia</w:t>
      </w:r>
      <w:r>
        <w:t xml:space="preserve"> </w:t>
      </w:r>
      <w:r>
        <w:t xml:space="preserve">Alfan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read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_far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fars_functions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Heading3"/>
      </w:pPr>
      <w:bookmarkStart w:id="22" w:name="percentages-of-drivers-testing-positive-by-drug-type-sex-and-year-group"/>
      <w:bookmarkEnd w:id="22"/>
      <w:r>
        <w:t xml:space="preserve">Percentages of drivers testing positive by drug type, sex, and year group</w:t>
      </w:r>
    </w:p>
    <w:p>
      <w:pPr>
        <w:pStyle w:val="SourceCode"/>
      </w:pPr>
      <w:r>
        <w:rPr>
          <w:rStyle w:val="CommentTok"/>
        </w:rPr>
        <w:t xml:space="preserve">#table 1 </w:t>
      </w:r>
      <w:r>
        <w:br w:type="textWrapping"/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/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Heading3"/>
      </w:pPr>
      <w:bookmarkStart w:id="23" w:name="figure-1-prevalence-of-nonalcohol-drugs-in-fatally-injured-drivers-by-year-and-age-group"/>
      <w:bookmarkEnd w:id="23"/>
      <w:r>
        <w:t xml:space="preserve">Figure 1: Prevalence of nonalcohol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one </w:t>
      </w:r>
      <w:r>
        <w:br w:type="textWrapping"/>
      </w:r>
      <w:r>
        <w:rPr>
          <w:rStyle w:val="NormalTok"/>
        </w:rPr>
        <w:t xml:space="preserve">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nique_id, 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ositive_test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/total_tes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one</w:t>
      </w:r>
      <w:r>
        <w:br w:type="textWrapping"/>
      </w:r>
      <w:r>
        <w:rPr>
          <w:rStyle w:val="NormalTok"/>
        </w:rPr>
        <w:t xml:space="preserve">plot_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on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Nonalcohol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figure_on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2-prevalence-of-nonalcohol-drugs-in-fatally-injured-drivers-by-year-and-drug-type"/>
      <w:bookmarkEnd w:id="25"/>
      <w:r>
        <w:t xml:space="preserve">Figure 2: Prevalence of nonalcohol drugs in fatally injured drivers by year and drug type</w:t>
      </w:r>
    </w:p>
    <w:p>
      <w:pPr>
        <w:pStyle w:val="SourceCode"/>
      </w:pPr>
      <w:r>
        <w:rPr>
          <w:rStyle w:val="CommentTok"/>
        </w:rPr>
        <w:t xml:space="preserve">#adjusting data for figure two</w:t>
      </w:r>
      <w:r>
        <w:br w:type="textWrapping"/>
      </w:r>
      <w:r>
        <w:rPr>
          <w:rStyle w:val="NormalTok"/>
        </w:rPr>
        <w:t xml:space="preserve">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wo</w:t>
      </w:r>
      <w:r>
        <w:br w:type="textWrapping"/>
      </w:r>
      <w:r>
        <w:rPr>
          <w:rStyle w:val="NormalTok"/>
        </w:rPr>
        <w:t xml:space="preserve">plot_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wo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figure_two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3-prevalence-of-cannabinoid-drugs-in-fatally-injured-drivers-by-year-and-age-group"/>
      <w:bookmarkEnd w:id="27"/>
      <w:r>
        <w:t xml:space="preserve">Figure 3: Prevalence of cannabinoid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three</w:t>
      </w:r>
      <w:r>
        <w:br w:type="textWrapping"/>
      </w:r>
      <w:r>
        <w:rPr>
          <w:rStyle w:val="NormalTok"/>
        </w:rPr>
        <w:t xml:space="preserve">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==</w:t>
      </w:r>
      <w:r>
        <w:rPr>
          <w:rStyle w:val="StringTok"/>
        </w:rPr>
        <w:t xml:space="preserve"> "Cannabino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cat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hree</w:t>
      </w:r>
      <w:r>
        <w:br w:type="textWrapping"/>
      </w:r>
      <w:r>
        <w:rPr>
          <w:rStyle w:val="NormalTok"/>
        </w:rPr>
        <w:t xml:space="preserve">plot_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hre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Cannabinoid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_figure_thre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valence-of-drugs-in-fatally-injured-drivers-for-1999-and-2010-by-drug-type"/>
      <w:bookmarkEnd w:id="29"/>
      <w:r>
        <w:t xml:space="preserve">Prevalence of drugs in fatally injured drivers for 1999 and 2010 by drug type</w:t>
      </w:r>
    </w:p>
    <w:p>
      <w:pPr>
        <w:pStyle w:val="SourceCode"/>
      </w:pPr>
      <w:r>
        <w:rPr>
          <w:rStyle w:val="CommentTok"/>
        </w:rPr>
        <w:t xml:space="preserve">#table 2</w:t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rug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)</w:t>
      </w:r>
      <w:r>
        <w:br w:type="textWrapping"/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_c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positiv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trials))</w:t>
      </w:r>
      <w:r>
        <w:br w:type="textWrapping"/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one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v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_table_on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valence, 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type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rev_table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1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5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5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9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9.9%)</w:t>
            </w:r>
          </w:p>
        </w:tc>
      </w:tr>
    </w:tbl>
    <w:p>
      <w:pPr>
        <w:pStyle w:val="Heading2"/>
      </w:pPr>
      <w:bookmarkStart w:id="30" w:name="statistics-for-testing-for-trend-in-prevalence-of-drugs-over-study-years-by-drug-type-using-cochran-armitage-trend-test"/>
      <w:bookmarkEnd w:id="30"/>
      <w:r>
        <w:t xml:space="preserve">Statistics for testing for trend in prevalence of drugs over study years by drug type using Cochran-Armitage trend test</w:t>
      </w:r>
    </w:p>
    <w:p>
      <w:pPr>
        <w:pStyle w:val="SourceCode"/>
      </w:pPr>
      <w:r>
        <w:rPr>
          <w:rStyle w:val="CommentTok"/>
        </w:rPr>
        <w:t xml:space="preserve">#table 3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ca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ca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c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Heading3"/>
      </w:pPr>
      <w:bookmarkStart w:id="31" w:name="statistics-for-testing-for-trend-in-prevalence-of-drugs-over-study-years-by-drug-type-using-wald-test-of-logistic-regression-coefficient-for-year"/>
      <w:bookmarkEnd w:id="31"/>
      <w:r>
        <w:t xml:space="preserve">Statistics for testing for trend in prevalence of drugs over study years by drug type using Wald test of logistic regression coefficient for "year"</w:t>
      </w:r>
    </w:p>
    <w:p>
      <w:pPr>
        <w:pStyle w:val="SourceCode"/>
      </w:pPr>
      <w:r>
        <w:rPr>
          <w:rStyle w:val="CommentTok"/>
        </w:rPr>
        <w:t xml:space="preserve">#table 4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log_reg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log_reg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log_reg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5a28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Marialexia Alfano</dc:creator>
  <dcterms:created xsi:type="dcterms:W3CDTF">2017-11-08T05:28:47Z</dcterms:created>
  <dcterms:modified xsi:type="dcterms:W3CDTF">2017-11-08T05:28:47Z</dcterms:modified>
</cp:coreProperties>
</file>